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12CA2" w14:textId="6995C17B" w:rsidR="004D1CB0" w:rsidRPr="00CA03E4" w:rsidRDefault="00CA03E4" w:rsidP="004D1CB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A03E4">
        <w:rPr>
          <w:rFonts w:ascii="Times New Roman" w:eastAsia="Times New Roman" w:hAnsi="Times New Roman" w:cs="Times New Roman"/>
          <w:b/>
          <w:bCs/>
          <w:sz w:val="24"/>
          <w:szCs w:val="24"/>
        </w:rPr>
        <w:t>Structure</w:t>
      </w:r>
    </w:p>
    <w:p w14:paraId="63F9F9FF" w14:textId="77777777" w:rsidR="004D1CB0" w:rsidRPr="004D1CB0" w:rsidRDefault="004D1CB0" w:rsidP="004D1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4BCF">
        <w:rPr>
          <w:rFonts w:ascii="Arial" w:eastAsia="Times New Roman" w:hAnsi="Arial" w:cs="Arial"/>
          <w:color w:val="4472C4" w:themeColor="accent1"/>
        </w:rPr>
        <w:t>Main</w:t>
      </w:r>
      <w:r w:rsidRPr="004D1CB0">
        <w:rPr>
          <w:rFonts w:ascii="Arial" w:eastAsia="Times New Roman" w:hAnsi="Arial" w:cs="Arial"/>
          <w:color w:val="000000"/>
        </w:rPr>
        <w:t>:</w:t>
      </w:r>
    </w:p>
    <w:p w14:paraId="07F89FDB" w14:textId="1BB718CE" w:rsidR="004D1CB0" w:rsidRDefault="004D1CB0" w:rsidP="00F24997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D1CB0">
        <w:rPr>
          <w:rFonts w:ascii="Arial" w:eastAsia="Times New Roman" w:hAnsi="Arial" w:cs="Arial"/>
          <w:color w:val="000000"/>
        </w:rPr>
        <w:t xml:space="preserve">Greet user </w:t>
      </w:r>
      <w:r>
        <w:rPr>
          <w:rFonts w:ascii="Arial" w:eastAsia="Times New Roman" w:hAnsi="Arial" w:cs="Arial"/>
          <w:color w:val="000000"/>
        </w:rPr>
        <w:t xml:space="preserve">with the name of the store </w:t>
      </w:r>
      <w:r w:rsidRPr="004D1CB0">
        <w:rPr>
          <w:rFonts w:ascii="Arial" w:eastAsia="Times New Roman" w:hAnsi="Arial" w:cs="Arial"/>
          <w:color w:val="000000"/>
        </w:rPr>
        <w:t>and explain what the program does. </w:t>
      </w:r>
    </w:p>
    <w:p w14:paraId="5A3F5C85" w14:textId="39759CC1" w:rsidR="00EA0D29" w:rsidRDefault="009D50FF" w:rsidP="00F24997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all the menu interface</w:t>
      </w:r>
    </w:p>
    <w:p w14:paraId="0E26D5A5" w14:textId="72B6C65A" w:rsidR="00EA0D29" w:rsidRDefault="009D50FF" w:rsidP="00F24997">
      <w:pPr>
        <w:numPr>
          <w:ilvl w:val="1"/>
          <w:numId w:val="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isplay menu</w:t>
      </w:r>
      <w:r w:rsidR="00993558">
        <w:rPr>
          <w:rFonts w:ascii="Arial" w:eastAsia="Times New Roman" w:hAnsi="Arial" w:cs="Arial"/>
          <w:color w:val="000000"/>
        </w:rPr>
        <w:t>()</w:t>
      </w:r>
    </w:p>
    <w:p w14:paraId="2AF4ABED" w14:textId="77777777" w:rsidR="009D50FF" w:rsidRPr="00454BCF" w:rsidRDefault="009D50FF" w:rsidP="00454BC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FFD1E17" w14:textId="4C799577" w:rsidR="004D1CB0" w:rsidRPr="004D1CB0" w:rsidRDefault="004D1CB0" w:rsidP="004D1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4BCF">
        <w:rPr>
          <w:rFonts w:ascii="Arial" w:eastAsia="Times New Roman" w:hAnsi="Arial" w:cs="Arial"/>
          <w:color w:val="4472C4" w:themeColor="accent1"/>
        </w:rPr>
        <w:t>Class</w:t>
      </w:r>
      <w:r w:rsidR="00EA0D29" w:rsidRPr="00454BCF">
        <w:rPr>
          <w:rFonts w:ascii="Arial" w:eastAsia="Times New Roman" w:hAnsi="Arial" w:cs="Arial"/>
          <w:color w:val="4472C4" w:themeColor="accent1"/>
        </w:rPr>
        <w:t xml:space="preserve"> </w:t>
      </w:r>
      <w:r w:rsidR="00EA0D29">
        <w:rPr>
          <w:rFonts w:ascii="Arial" w:eastAsia="Times New Roman" w:hAnsi="Arial" w:cs="Arial"/>
          <w:color w:val="000000"/>
        </w:rPr>
        <w:t>(</w:t>
      </w:r>
      <w:r w:rsidR="002E665A">
        <w:rPr>
          <w:rFonts w:ascii="Arial" w:eastAsia="Times New Roman" w:hAnsi="Arial" w:cs="Arial"/>
          <w:color w:val="000000"/>
        </w:rPr>
        <w:t>Products</w:t>
      </w:r>
      <w:r w:rsidR="00EA0D29">
        <w:rPr>
          <w:rFonts w:ascii="Arial" w:eastAsia="Times New Roman" w:hAnsi="Arial" w:cs="Arial"/>
          <w:color w:val="000000"/>
        </w:rPr>
        <w:t>)</w:t>
      </w:r>
      <w:r w:rsidRPr="004D1CB0">
        <w:rPr>
          <w:rFonts w:ascii="Arial" w:eastAsia="Times New Roman" w:hAnsi="Arial" w:cs="Arial"/>
          <w:color w:val="000000"/>
        </w:rPr>
        <w:t>:</w:t>
      </w:r>
    </w:p>
    <w:p w14:paraId="1441B706" w14:textId="1920C96D" w:rsidR="00EA0D29" w:rsidRDefault="00454BCF" w:rsidP="00993558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Have a list for the products offered</w:t>
      </w:r>
    </w:p>
    <w:p w14:paraId="709239C1" w14:textId="00E72C4B" w:rsidR="00FD0DB0" w:rsidRDefault="00FD0DB0" w:rsidP="00993558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reate private instance variables: number, name, price</w:t>
      </w:r>
    </w:p>
    <w:p w14:paraId="060B218A" w14:textId="35D52D9F" w:rsidR="00FD0DB0" w:rsidRDefault="00FD0DB0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se will belong to each object created of the class</w:t>
      </w:r>
    </w:p>
    <w:p w14:paraId="4E43F1EC" w14:textId="09CA3365" w:rsidR="00FD0DB0" w:rsidRPr="00FD0DB0" w:rsidRDefault="00FD0DB0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reate getters and setter functions for the private variables</w:t>
      </w:r>
    </w:p>
    <w:p w14:paraId="41E510DA" w14:textId="49E851AD" w:rsidR="00454BCF" w:rsidRDefault="00454BCF" w:rsidP="00993558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hould include name of product and price.</w:t>
      </w:r>
    </w:p>
    <w:p w14:paraId="7BC9AEF6" w14:textId="687A54C9" w:rsidR="00454BCF" w:rsidRDefault="00454BCF" w:rsidP="00993558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roduct_list</w:t>
      </w:r>
      <w:r w:rsidR="009D50FF">
        <w:rPr>
          <w:rFonts w:ascii="Arial" w:eastAsia="Times New Roman" w:hAnsi="Arial" w:cs="Arial"/>
          <w:color w:val="000000"/>
        </w:rPr>
        <w:t xml:space="preserve"> of objects</w:t>
      </w:r>
      <w:r w:rsidR="00FD0DB0">
        <w:rPr>
          <w:rFonts w:ascii="Arial" w:eastAsia="Times New Roman" w:hAnsi="Arial" w:cs="Arial"/>
          <w:color w:val="000000"/>
        </w:rPr>
        <w:t>, should display its number, name, price.</w:t>
      </w:r>
    </w:p>
    <w:p w14:paraId="2A795C0D" w14:textId="414A62B3" w:rsidR="009D50FF" w:rsidRDefault="009D50FF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1. Hotdog 2.00</w:t>
      </w:r>
    </w:p>
    <w:p w14:paraId="5DB9400C" w14:textId="38138BFF" w:rsidR="009D50FF" w:rsidRDefault="009D50FF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2. Pizza 3.00</w:t>
      </w:r>
    </w:p>
    <w:p w14:paraId="60EE7B78" w14:textId="1CB43F2D" w:rsidR="00FD0DB0" w:rsidRDefault="00FD0DB0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Etc…</w:t>
      </w:r>
    </w:p>
    <w:p w14:paraId="2C784767" w14:textId="734A6CCC" w:rsidR="004D1CB0" w:rsidRPr="004D1CB0" w:rsidRDefault="004D1CB0" w:rsidP="00993558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4D1CB0">
        <w:rPr>
          <w:rFonts w:ascii="Arial" w:eastAsia="Times New Roman" w:hAnsi="Arial" w:cs="Arial"/>
          <w:color w:val="000000"/>
        </w:rPr>
        <w:t xml:space="preserve">Make a </w:t>
      </w:r>
      <w:r w:rsidR="00FD0DB0">
        <w:rPr>
          <w:rFonts w:ascii="Arial" w:eastAsia="Times New Roman" w:hAnsi="Arial" w:cs="Arial"/>
          <w:color w:val="000000"/>
        </w:rPr>
        <w:t>constructor</w:t>
      </w:r>
      <w:r w:rsidRPr="004D1CB0">
        <w:rPr>
          <w:rFonts w:ascii="Arial" w:eastAsia="Times New Roman" w:hAnsi="Arial" w:cs="Arial"/>
          <w:color w:val="000000"/>
        </w:rPr>
        <w:t xml:space="preserve"> named </w:t>
      </w:r>
      <w:r w:rsidR="00FD0DB0">
        <w:rPr>
          <w:rFonts w:ascii="Arial" w:eastAsia="Times New Roman" w:hAnsi="Arial" w:cs="Arial"/>
          <w:color w:val="000000"/>
        </w:rPr>
        <w:t xml:space="preserve">after the </w:t>
      </w:r>
      <w:r w:rsidR="00EA0D29">
        <w:rPr>
          <w:rFonts w:ascii="Arial" w:eastAsia="Times New Roman" w:hAnsi="Arial" w:cs="Arial"/>
          <w:color w:val="000000"/>
        </w:rPr>
        <w:t>S</w:t>
      </w:r>
      <w:r w:rsidRPr="004D1CB0">
        <w:rPr>
          <w:rFonts w:ascii="Arial" w:eastAsia="Times New Roman" w:hAnsi="Arial" w:cs="Arial"/>
          <w:color w:val="000000"/>
        </w:rPr>
        <w:t>tore</w:t>
      </w:r>
    </w:p>
    <w:p w14:paraId="7CEAF569" w14:textId="6CA442EA" w:rsidR="00246F96" w:rsidRDefault="000030BE" w:rsidP="00993558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</w:t>
      </w:r>
      <w:r w:rsidR="00FD0DB0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) </w:t>
      </w:r>
      <w:r w:rsidR="00FD0DB0">
        <w:rPr>
          <w:rFonts w:ascii="Arial" w:eastAsia="Times New Roman" w:hAnsi="Arial" w:cs="Arial"/>
          <w:color w:val="000000"/>
        </w:rPr>
        <w:t>parameter should accept an int, string, and price</w:t>
      </w:r>
    </w:p>
    <w:p w14:paraId="24962B5A" w14:textId="215B689A" w:rsidR="00246F96" w:rsidRDefault="00AD62E7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number</w:t>
      </w:r>
      <w:r w:rsidR="00246F96" w:rsidRPr="004D1CB0">
        <w:rPr>
          <w:rFonts w:ascii="Arial" w:eastAsia="Times New Roman" w:hAnsi="Arial" w:cs="Arial"/>
          <w:color w:val="000000"/>
        </w:rPr>
        <w:t xml:space="preserve"> </w:t>
      </w:r>
      <w:r w:rsidR="00246F96">
        <w:rPr>
          <w:rFonts w:ascii="Arial" w:eastAsia="Times New Roman" w:hAnsi="Arial" w:cs="Arial"/>
          <w:color w:val="000000"/>
        </w:rPr>
        <w:t>- the products chosen by the user</w:t>
      </w:r>
    </w:p>
    <w:p w14:paraId="1D57F564" w14:textId="35E420D0" w:rsidR="004D1CB0" w:rsidRDefault="00AD62E7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name</w:t>
      </w:r>
      <w:r w:rsidR="00246F96">
        <w:rPr>
          <w:rFonts w:ascii="Arial" w:eastAsia="Times New Roman" w:hAnsi="Arial" w:cs="Arial"/>
          <w:color w:val="000000"/>
        </w:rPr>
        <w:t xml:space="preserve"> – this will provide the </w:t>
      </w:r>
      <w:r>
        <w:rPr>
          <w:rFonts w:ascii="Arial" w:eastAsia="Times New Roman" w:hAnsi="Arial" w:cs="Arial"/>
          <w:color w:val="000000"/>
        </w:rPr>
        <w:t>name of product</w:t>
      </w:r>
    </w:p>
    <w:p w14:paraId="36AE1FB7" w14:textId="1BC6B25E" w:rsidR="00246F96" w:rsidRDefault="00AD62E7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rice</w:t>
      </w:r>
      <w:r w:rsidR="00246F96">
        <w:rPr>
          <w:rFonts w:ascii="Arial" w:eastAsia="Times New Roman" w:hAnsi="Arial" w:cs="Arial"/>
          <w:color w:val="000000"/>
        </w:rPr>
        <w:t xml:space="preserve"> – </w:t>
      </w:r>
      <w:r>
        <w:rPr>
          <w:rFonts w:ascii="Arial" w:eastAsia="Times New Roman" w:hAnsi="Arial" w:cs="Arial"/>
          <w:color w:val="000000"/>
        </w:rPr>
        <w:t>price of the item</w:t>
      </w:r>
    </w:p>
    <w:p w14:paraId="664163D0" w14:textId="5D6496B0" w:rsidR="000030BE" w:rsidRDefault="000030BE" w:rsidP="00993558">
      <w:pPr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all the next method to display the list for user.</w:t>
      </w:r>
    </w:p>
    <w:p w14:paraId="76F5B72D" w14:textId="65CE57E8" w:rsidR="006A7143" w:rsidRDefault="006A7143" w:rsidP="00993558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Create an array that collects the user’s input. </w:t>
      </w:r>
    </w:p>
    <w:p w14:paraId="1FDD50CA" w14:textId="77777777" w:rsidR="002E665A" w:rsidRDefault="006A7143" w:rsidP="00993558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Create a method that </w:t>
      </w:r>
      <w:r w:rsidR="002E665A">
        <w:rPr>
          <w:rFonts w:ascii="Arial" w:eastAsia="Times New Roman" w:hAnsi="Arial" w:cs="Arial"/>
          <w:color w:val="000000"/>
        </w:rPr>
        <w:t>cycles through the collection of user inputs</w:t>
      </w:r>
    </w:p>
    <w:p w14:paraId="380F5897" w14:textId="6F67C44E" w:rsidR="006A7143" w:rsidRDefault="002E665A" w:rsidP="00993558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t will print every item selected by the user.</w:t>
      </w:r>
    </w:p>
    <w:p w14:paraId="7AE2C883" w14:textId="4227D8FF" w:rsidR="002E665A" w:rsidRDefault="002E665A" w:rsidP="00993558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hould not return anything, make it void.</w:t>
      </w:r>
    </w:p>
    <w:p w14:paraId="0DBC7632" w14:textId="07D6F707" w:rsidR="002E665A" w:rsidRDefault="002E665A" w:rsidP="00993558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Make it static so it can be used elsewhere without object</w:t>
      </w:r>
    </w:p>
    <w:p w14:paraId="5CCF78EB" w14:textId="1E5EC41D" w:rsidR="00DD35EF" w:rsidRDefault="00DD35EF" w:rsidP="00DD35E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3A0FCC48" w14:textId="16AFD831" w:rsidR="002E665A" w:rsidRDefault="002E665A" w:rsidP="006A7143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F24997">
        <w:rPr>
          <w:rFonts w:ascii="Arial" w:eastAsia="Times New Roman" w:hAnsi="Arial" w:cs="Arial"/>
          <w:color w:val="4472C4" w:themeColor="accent1"/>
        </w:rPr>
        <w:t>Interface</w:t>
      </w:r>
      <w:r>
        <w:rPr>
          <w:rFonts w:ascii="Arial" w:eastAsia="Times New Roman" w:hAnsi="Arial" w:cs="Arial"/>
          <w:color w:val="000000"/>
        </w:rPr>
        <w:t xml:space="preserve"> (Menu):</w:t>
      </w:r>
    </w:p>
    <w:p w14:paraId="730597A7" w14:textId="5A6B0D3D" w:rsidR="00404534" w:rsidRDefault="00404534" w:rsidP="00404534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reate a menu function that prints out the menu when called.</w:t>
      </w:r>
    </w:p>
    <w:p w14:paraId="57E7B905" w14:textId="7B0FF0C5" w:rsidR="00404534" w:rsidRDefault="00404534" w:rsidP="00404534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is will be the entire program</w:t>
      </w:r>
    </w:p>
    <w:p w14:paraId="2D94B77E" w14:textId="3094078B" w:rsidR="00404534" w:rsidRDefault="00404534" w:rsidP="00404534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reate a do while loop that records every integer input from the user.</w:t>
      </w:r>
    </w:p>
    <w:p w14:paraId="39F21C90" w14:textId="09FBC527" w:rsidR="00404534" w:rsidRDefault="00404534" w:rsidP="00404534">
      <w:pPr>
        <w:pStyle w:val="ListParagraph"/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f the input is within range, then it will be collected and added to their list.</w:t>
      </w:r>
    </w:p>
    <w:p w14:paraId="1AC72377" w14:textId="183B8342" w:rsidR="00404534" w:rsidRDefault="00404534" w:rsidP="00404534">
      <w:pPr>
        <w:pStyle w:val="ListParagraph"/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Else if, they will be greeted with an error and be given a reentry.</w:t>
      </w:r>
    </w:p>
    <w:p w14:paraId="3E273AE4" w14:textId="60038668" w:rsidR="00404534" w:rsidRDefault="00404534" w:rsidP="00404534">
      <w:pPr>
        <w:pStyle w:val="ListParagraph"/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Else if the input is 0, then exit loop and onto next step.</w:t>
      </w:r>
    </w:p>
    <w:p w14:paraId="0248403E" w14:textId="4BDF8ABA" w:rsidR="00A16375" w:rsidRDefault="00A16375" w:rsidP="00A16375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all to make a Receipt of the items</w:t>
      </w:r>
    </w:p>
    <w:p w14:paraId="3CF24CB4" w14:textId="415CE588" w:rsidR="00404534" w:rsidRDefault="00404534" w:rsidP="00A16375">
      <w:pPr>
        <w:pStyle w:val="ListParagraph"/>
        <w:numPr>
          <w:ilvl w:val="2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isplay the items they are purchasing along with their total cost of purchase.</w:t>
      </w:r>
    </w:p>
    <w:p w14:paraId="14A35947" w14:textId="6E6113F7" w:rsidR="00CA03E4" w:rsidRPr="00DD35EF" w:rsidRDefault="00404534" w:rsidP="00810917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Let them pick a delivery date. </w:t>
      </w:r>
    </w:p>
    <w:p w14:paraId="46322A6C" w14:textId="5CE3DCB5" w:rsidR="00F24997" w:rsidRDefault="00F24997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C96F8C7" w14:textId="36D2A8C9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4AA1ED3A" w14:textId="4116AB7A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DBD4642" w14:textId="013D0AC7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1DD31BA2" w14:textId="46D7D731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616740C3" w14:textId="512C65C9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F49ADE8" w14:textId="38A1679C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310ACB5" w14:textId="51BE57D8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E3CED3C" w14:textId="5265E2A0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9B3E713" w14:textId="75B47A4C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7C4B0DE" w14:textId="77777777" w:rsidR="00DD35EF" w:rsidRDefault="00DD35EF" w:rsidP="00810917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909CBA8" w14:textId="7BD60752" w:rsidR="00DD35EF" w:rsidRPr="00DD35EF" w:rsidRDefault="00810917" w:rsidP="00DD35EF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F24997">
        <w:rPr>
          <w:rFonts w:ascii="Arial" w:eastAsia="Times New Roman" w:hAnsi="Arial" w:cs="Arial"/>
          <w:color w:val="4472C4" w:themeColor="accent1"/>
        </w:rPr>
        <w:lastRenderedPageBreak/>
        <w:t>Methods</w:t>
      </w:r>
      <w:r>
        <w:rPr>
          <w:rFonts w:ascii="Arial" w:eastAsia="Times New Roman" w:hAnsi="Arial" w:cs="Arial"/>
          <w:color w:val="000000"/>
        </w:rPr>
        <w:t xml:space="preserve">: </w:t>
      </w:r>
    </w:p>
    <w:p w14:paraId="691267A0" w14:textId="2FDAD428" w:rsidR="00404534" w:rsidRDefault="00404534" w:rsidP="00404534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</w:t>
      </w:r>
      <w:r w:rsidR="00DD35EF">
        <w:rPr>
          <w:rFonts w:ascii="Arial" w:eastAsia="Times New Roman" w:hAnsi="Arial" w:cs="Arial"/>
          <w:color w:val="000000"/>
        </w:rPr>
        <w:t>PrintProduct</w:t>
      </w:r>
      <w:r>
        <w:rPr>
          <w:rFonts w:ascii="Arial" w:eastAsia="Times New Roman" w:hAnsi="Arial" w:cs="Arial"/>
          <w:color w:val="000000"/>
        </w:rPr>
        <w:t>) make a method that shows the item selected</w:t>
      </w:r>
    </w:p>
    <w:p w14:paraId="026B125D" w14:textId="40F2F29B" w:rsidR="00404534" w:rsidRDefault="00404534" w:rsidP="00404534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Method should not return a value</w:t>
      </w:r>
    </w:p>
    <w:p w14:paraId="4352015F" w14:textId="30AE4D74" w:rsidR="00404534" w:rsidRDefault="00404534" w:rsidP="00404534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Pass in the object that you want to </w:t>
      </w:r>
      <w:r w:rsidR="002779FD">
        <w:rPr>
          <w:rFonts w:ascii="Arial" w:eastAsia="Times New Roman" w:hAnsi="Arial" w:cs="Arial"/>
          <w:color w:val="000000"/>
        </w:rPr>
        <w:t>be shown.</w:t>
      </w:r>
    </w:p>
    <w:p w14:paraId="316DFE2A" w14:textId="5A94D1D7" w:rsidR="002779FD" w:rsidRDefault="002779FD" w:rsidP="002779FD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isplay the item and the total cost after each use.</w:t>
      </w:r>
    </w:p>
    <w:p w14:paraId="1A431AD2" w14:textId="7E7C46B6" w:rsidR="002779FD" w:rsidRDefault="002779FD" w:rsidP="002779FD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</w:t>
      </w:r>
      <w:r w:rsidR="00DD35EF">
        <w:rPr>
          <w:rFonts w:ascii="Arial" w:eastAsia="Times New Roman" w:hAnsi="Arial" w:cs="Arial"/>
          <w:color w:val="000000"/>
        </w:rPr>
        <w:t>collectItem</w:t>
      </w:r>
      <w:r>
        <w:rPr>
          <w:rFonts w:ascii="Arial" w:eastAsia="Times New Roman" w:hAnsi="Arial" w:cs="Arial"/>
          <w:color w:val="000000"/>
        </w:rPr>
        <w:t>) make a method that collects each item selection from user.</w:t>
      </w:r>
    </w:p>
    <w:p w14:paraId="706CB7A7" w14:textId="1DB8B822" w:rsidR="002E0929" w:rsidRDefault="002E0929" w:rsidP="002E0929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E0929">
        <w:rPr>
          <w:rFonts w:ascii="Arial" w:eastAsia="Times New Roman" w:hAnsi="Arial" w:cs="Arial"/>
          <w:color w:val="000000"/>
        </w:rPr>
        <w:t>Collects user choice and passes it into a switch statement to be printed</w:t>
      </w:r>
    </w:p>
    <w:p w14:paraId="527CC039" w14:textId="491A60BC" w:rsidR="002E0929" w:rsidRDefault="002E0929" w:rsidP="002E0929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Prints that it has added the item and displays item information.</w:t>
      </w:r>
    </w:p>
    <w:p w14:paraId="38DF7818" w14:textId="1885523E" w:rsidR="002779FD" w:rsidRDefault="002779FD" w:rsidP="002779FD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</w:t>
      </w:r>
      <w:r w:rsidR="00DD35EF">
        <w:rPr>
          <w:rFonts w:ascii="Arial" w:eastAsia="Times New Roman" w:hAnsi="Arial" w:cs="Arial"/>
          <w:color w:val="000000"/>
        </w:rPr>
        <w:t>Delivery</w:t>
      </w:r>
      <w:r>
        <w:rPr>
          <w:rFonts w:ascii="Arial" w:eastAsia="Times New Roman" w:hAnsi="Arial" w:cs="Arial"/>
          <w:color w:val="000000"/>
        </w:rPr>
        <w:t>) create a method that collects the delivery date</w:t>
      </w:r>
    </w:p>
    <w:p w14:paraId="4D7D5E4E" w14:textId="77777777" w:rsidR="002E0929" w:rsidRDefault="002E0929" w:rsidP="002E0929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Displays today’s date </w:t>
      </w:r>
    </w:p>
    <w:p w14:paraId="24BD2EA0" w14:textId="5D97A742" w:rsidR="002E0929" w:rsidRDefault="002E0929" w:rsidP="002E0929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lets user create a delivery date</w:t>
      </w:r>
    </w:p>
    <w:p w14:paraId="1DF86F69" w14:textId="525EE65F" w:rsidR="002E0929" w:rsidRDefault="002E0929" w:rsidP="002E0929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isplays delivery date entered</w:t>
      </w:r>
    </w:p>
    <w:p w14:paraId="2CCB1E6D" w14:textId="55BC3219" w:rsidR="002E0929" w:rsidRDefault="002E0929" w:rsidP="002E0929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</w:t>
      </w:r>
      <w:r w:rsidR="00DD35EF">
        <w:rPr>
          <w:rFonts w:ascii="Arial" w:eastAsia="Times New Roman" w:hAnsi="Arial" w:cs="Arial"/>
          <w:color w:val="000000"/>
        </w:rPr>
        <w:t>Receipt)</w:t>
      </w:r>
      <w:r>
        <w:rPr>
          <w:rFonts w:ascii="Arial" w:eastAsia="Times New Roman" w:hAnsi="Arial" w:cs="Arial"/>
          <w:color w:val="000000"/>
        </w:rPr>
        <w:t xml:space="preserve"> Prints user Receipt</w:t>
      </w:r>
    </w:p>
    <w:p w14:paraId="2400DE48" w14:textId="1EAF1BC0" w:rsidR="002E0929" w:rsidRDefault="002E0929" w:rsidP="002E0929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isplays each item that was selected for purchase</w:t>
      </w:r>
    </w:p>
    <w:p w14:paraId="3EC84DC5" w14:textId="421D5FF0" w:rsidR="002E0929" w:rsidRDefault="002E0929" w:rsidP="002E0929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isplays total purchase cost.</w:t>
      </w:r>
    </w:p>
    <w:p w14:paraId="7BF65D64" w14:textId="118D7047" w:rsidR="002E0929" w:rsidRDefault="002E0929" w:rsidP="002E0929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Calls Deliverymethod</w:t>
      </w:r>
    </w:p>
    <w:p w14:paraId="7A19052B" w14:textId="081A9B6F" w:rsidR="00DD35EF" w:rsidRDefault="00DD35EF" w:rsidP="00DD35EF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PrintArray) cycles through the array by its size and prints each value</w:t>
      </w:r>
    </w:p>
    <w:p w14:paraId="7FC997E9" w14:textId="2082A581" w:rsidR="0020375E" w:rsidRDefault="0020375E" w:rsidP="0020375E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Uses a for loop to display each item from array</w:t>
      </w:r>
    </w:p>
    <w:p w14:paraId="008D8C02" w14:textId="6B5A73D5" w:rsidR="00DD35EF" w:rsidRDefault="00DD35EF" w:rsidP="00DD35EF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(PrintItem</w:t>
      </w:r>
      <w:r w:rsidR="0020375E">
        <w:rPr>
          <w:rFonts w:ascii="Arial" w:eastAsia="Times New Roman" w:hAnsi="Arial" w:cs="Arial"/>
          <w:color w:val="000000"/>
        </w:rPr>
        <w:t>Array</w:t>
      </w:r>
      <w:r>
        <w:rPr>
          <w:rFonts w:ascii="Arial" w:eastAsia="Times New Roman" w:hAnsi="Arial" w:cs="Arial"/>
          <w:color w:val="000000"/>
        </w:rPr>
        <w:t>) Prints requested value in array</w:t>
      </w:r>
    </w:p>
    <w:p w14:paraId="17C0E4F7" w14:textId="5814C991" w:rsidR="002779FD" w:rsidRPr="002779FD" w:rsidRDefault="002779FD" w:rsidP="002779FD">
      <w:pPr>
        <w:pStyle w:val="ListParagraph"/>
        <w:spacing w:after="0" w:line="240" w:lineRule="auto"/>
        <w:ind w:left="1440"/>
        <w:textAlignment w:val="baseline"/>
        <w:rPr>
          <w:rFonts w:ascii="Arial" w:eastAsia="Times New Roman" w:hAnsi="Arial" w:cs="Arial"/>
          <w:color w:val="000000"/>
        </w:rPr>
      </w:pPr>
    </w:p>
    <w:p w14:paraId="3775C351" w14:textId="5DFE1C5C" w:rsidR="00404534" w:rsidRDefault="00404534" w:rsidP="0040453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892E91C" w14:textId="3705C265" w:rsidR="00F24997" w:rsidRDefault="00F24997" w:rsidP="0040453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72FF73D5" w14:textId="4D0B95BC" w:rsidR="00F24997" w:rsidRDefault="00F24997" w:rsidP="0040453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507C21BE" w14:textId="452744B3" w:rsidR="00F24997" w:rsidRDefault="00F24997" w:rsidP="0040453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E83563B" w14:textId="5F8FC8AF" w:rsidR="00F24997" w:rsidRDefault="00F24997" w:rsidP="0040453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2A12C4B5" w14:textId="2D111325" w:rsidR="00F24997" w:rsidRDefault="00F24997" w:rsidP="0040453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03183F8C" w14:textId="544A8DD0" w:rsidR="00F24997" w:rsidRDefault="00F24997" w:rsidP="0040453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14:paraId="35626B2E" w14:textId="3FC206D8" w:rsidR="00B1412C" w:rsidRDefault="004D1CB0" w:rsidP="004D1CB0">
      <w:r w:rsidRPr="004D1CB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68275A7" w14:textId="35E86B2C" w:rsidR="00DC1871" w:rsidRDefault="00DC1871" w:rsidP="004D1CB0"/>
    <w:p w14:paraId="30645937" w14:textId="14BF71D8" w:rsidR="00DC1871" w:rsidRDefault="00DC1871" w:rsidP="004D1CB0"/>
    <w:p w14:paraId="0F7F1D4D" w14:textId="1A93BE6F" w:rsidR="00DC1871" w:rsidRDefault="00DC1871" w:rsidP="004D1CB0"/>
    <w:p w14:paraId="0C206298" w14:textId="44D5CD27" w:rsidR="00DC1871" w:rsidRDefault="00DC1871" w:rsidP="00D70391"/>
    <w:sectPr w:rsidR="00DC187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0D844" w14:textId="77777777" w:rsidR="005D2F9A" w:rsidRDefault="005D2F9A" w:rsidP="00CA03E4">
      <w:pPr>
        <w:spacing w:after="0" w:line="240" w:lineRule="auto"/>
      </w:pPr>
      <w:r>
        <w:separator/>
      </w:r>
    </w:p>
  </w:endnote>
  <w:endnote w:type="continuationSeparator" w:id="0">
    <w:p w14:paraId="5C8384F4" w14:textId="77777777" w:rsidR="005D2F9A" w:rsidRDefault="005D2F9A" w:rsidP="00CA0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B2B39" w14:textId="77777777" w:rsidR="005D2F9A" w:rsidRDefault="005D2F9A" w:rsidP="00CA03E4">
      <w:pPr>
        <w:spacing w:after="0" w:line="240" w:lineRule="auto"/>
      </w:pPr>
      <w:r>
        <w:separator/>
      </w:r>
    </w:p>
  </w:footnote>
  <w:footnote w:type="continuationSeparator" w:id="0">
    <w:p w14:paraId="344B06C4" w14:textId="77777777" w:rsidR="005D2F9A" w:rsidRDefault="005D2F9A" w:rsidP="00CA0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9FFAE" w14:textId="77777777" w:rsidR="00CA03E4" w:rsidRPr="00CA03E4" w:rsidRDefault="00CA03E4" w:rsidP="00CA03E4">
    <w:pPr>
      <w:spacing w:after="0" w:line="240" w:lineRule="auto"/>
      <w:ind w:left="2880" w:firstLine="720"/>
      <w:rPr>
        <w:rFonts w:ascii="Times New Roman" w:eastAsia="Times New Roman" w:hAnsi="Times New Roman" w:cs="Times New Roman"/>
        <w:b/>
        <w:bCs/>
        <w:sz w:val="24"/>
        <w:szCs w:val="24"/>
      </w:rPr>
    </w:pPr>
    <w:r w:rsidRPr="00CA03E4">
      <w:rPr>
        <w:rFonts w:ascii="Arial" w:eastAsia="Times New Roman" w:hAnsi="Arial" w:cs="Arial"/>
        <w:b/>
        <w:bCs/>
        <w:color w:val="000000"/>
      </w:rPr>
      <w:t>Pseudocode</w:t>
    </w:r>
  </w:p>
  <w:p w14:paraId="14DE53C3" w14:textId="77777777" w:rsidR="00CA03E4" w:rsidRDefault="00CA0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534AA"/>
    <w:multiLevelType w:val="multilevel"/>
    <w:tmpl w:val="84A08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990"/>
        </w:tabs>
        <w:ind w:left="99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B462D5"/>
    <w:multiLevelType w:val="multilevel"/>
    <w:tmpl w:val="86088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990"/>
        </w:tabs>
        <w:ind w:left="99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92417B"/>
    <w:multiLevelType w:val="hybridMultilevel"/>
    <w:tmpl w:val="A2B2F3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F6BEE"/>
    <w:multiLevelType w:val="hybridMultilevel"/>
    <w:tmpl w:val="FA727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3E78B4">
      <w:start w:val="1"/>
      <w:numFmt w:val="bullet"/>
      <w:lvlText w:val="-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9A4399"/>
    <w:multiLevelType w:val="multilevel"/>
    <w:tmpl w:val="2280E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E0A7A8A"/>
    <w:multiLevelType w:val="multilevel"/>
    <w:tmpl w:val="86088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990"/>
        </w:tabs>
        <w:ind w:left="99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6D93EF2"/>
    <w:multiLevelType w:val="hybridMultilevel"/>
    <w:tmpl w:val="FE0CB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MLY0NjEzs7Q0NDVQ0lEKTi0uzszPAykwrgUAEPYqniwAAAA="/>
  </w:docVars>
  <w:rsids>
    <w:rsidRoot w:val="004D1CB0"/>
    <w:rsid w:val="000030BE"/>
    <w:rsid w:val="00105FD1"/>
    <w:rsid w:val="0020375E"/>
    <w:rsid w:val="00246F96"/>
    <w:rsid w:val="002779FD"/>
    <w:rsid w:val="002E0929"/>
    <w:rsid w:val="002E665A"/>
    <w:rsid w:val="00404534"/>
    <w:rsid w:val="00454BCF"/>
    <w:rsid w:val="004D1CB0"/>
    <w:rsid w:val="005D2F9A"/>
    <w:rsid w:val="006A7143"/>
    <w:rsid w:val="007A6086"/>
    <w:rsid w:val="00810917"/>
    <w:rsid w:val="00857305"/>
    <w:rsid w:val="00865DB1"/>
    <w:rsid w:val="009913AD"/>
    <w:rsid w:val="00993558"/>
    <w:rsid w:val="009C4DF5"/>
    <w:rsid w:val="009D50FF"/>
    <w:rsid w:val="00A16375"/>
    <w:rsid w:val="00AD62E7"/>
    <w:rsid w:val="00B1412C"/>
    <w:rsid w:val="00B70B3D"/>
    <w:rsid w:val="00CA03E4"/>
    <w:rsid w:val="00CA7195"/>
    <w:rsid w:val="00CC7779"/>
    <w:rsid w:val="00D70391"/>
    <w:rsid w:val="00DC1871"/>
    <w:rsid w:val="00DD35EF"/>
    <w:rsid w:val="00EA0D29"/>
    <w:rsid w:val="00F24997"/>
    <w:rsid w:val="00FD0DB0"/>
    <w:rsid w:val="00FF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7A3C9"/>
  <w15:chartTrackingRefBased/>
  <w15:docId w15:val="{59300704-9AD7-4149-9897-16F06ECD9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D1C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109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0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3E4"/>
  </w:style>
  <w:style w:type="paragraph" w:styleId="Footer">
    <w:name w:val="footer"/>
    <w:basedOn w:val="Normal"/>
    <w:link w:val="FooterChar"/>
    <w:uiPriority w:val="99"/>
    <w:unhideWhenUsed/>
    <w:rsid w:val="00CA0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874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2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 Freddy</dc:creator>
  <cp:keywords/>
  <dc:description/>
  <cp:lastModifiedBy>its Freddy</cp:lastModifiedBy>
  <cp:revision>5</cp:revision>
  <dcterms:created xsi:type="dcterms:W3CDTF">2022-02-11T01:58:00Z</dcterms:created>
  <dcterms:modified xsi:type="dcterms:W3CDTF">2022-02-11T04:24:00Z</dcterms:modified>
</cp:coreProperties>
</file>